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4B1C0" w14:textId="77777777" w:rsidR="006958AE" w:rsidRPr="00FE5548" w:rsidRDefault="006958AE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b/>
          <w:bCs/>
          <w:sz w:val="24"/>
          <w:szCs w:val="24"/>
        </w:rPr>
      </w:pPr>
      <w:proofErr w:type="spellStart"/>
      <w:r w:rsidRPr="00FE5548">
        <w:rPr>
          <w:rFonts w:ascii="Cambria" w:hAnsi="Cambria"/>
          <w:b/>
          <w:bCs/>
          <w:sz w:val="24"/>
          <w:szCs w:val="24"/>
        </w:rPr>
        <w:t>Bijesh</w:t>
      </w:r>
      <w:proofErr w:type="spellEnd"/>
      <w:r w:rsidRPr="00FE5548">
        <w:rPr>
          <w:rFonts w:ascii="Cambria" w:hAnsi="Cambria"/>
          <w:b/>
          <w:bCs/>
          <w:sz w:val="24"/>
          <w:szCs w:val="24"/>
        </w:rPr>
        <w:t xml:space="preserve"> Mishra</w:t>
      </w:r>
    </w:p>
    <w:p w14:paraId="7733ECE3" w14:textId="382F09C7" w:rsidR="006958AE" w:rsidRDefault="006958AE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FE5548">
        <w:rPr>
          <w:rFonts w:ascii="Cambria" w:hAnsi="Cambria"/>
          <w:sz w:val="24"/>
          <w:szCs w:val="24"/>
        </w:rPr>
        <w:t>STAT 5023 Statistics for Experimenters II</w:t>
      </w:r>
      <w:r w:rsidR="00BA07B9">
        <w:rPr>
          <w:rFonts w:ascii="Cambria" w:hAnsi="Cambria"/>
          <w:sz w:val="24"/>
          <w:szCs w:val="24"/>
        </w:rPr>
        <w:t xml:space="preserve"> (With Complete Data and Analysis</w:t>
      </w:r>
      <w:r w:rsidR="00B55F88">
        <w:rPr>
          <w:rFonts w:ascii="Cambria" w:hAnsi="Cambria"/>
          <w:sz w:val="24"/>
          <w:szCs w:val="24"/>
        </w:rPr>
        <w:t>)</w:t>
      </w:r>
    </w:p>
    <w:p w14:paraId="517DBD45" w14:textId="2D19B1C5" w:rsidR="00990FD6" w:rsidRDefault="008C7453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3B123F">
        <w:rPr>
          <w:rFonts w:ascii="Cambria" w:hAnsi="Cambria"/>
          <w:sz w:val="24"/>
          <w:szCs w:val="24"/>
        </w:rPr>
        <w:t xml:space="preserve">SAS Assignment </w:t>
      </w:r>
      <w:r w:rsidR="00E93C09">
        <w:rPr>
          <w:rFonts w:ascii="Cambria" w:hAnsi="Cambria"/>
          <w:sz w:val="24"/>
          <w:szCs w:val="24"/>
        </w:rPr>
        <w:t>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123F" w14:paraId="37A13CB0" w14:textId="77777777" w:rsidTr="003B123F">
        <w:tc>
          <w:tcPr>
            <w:tcW w:w="9350" w:type="dxa"/>
          </w:tcPr>
          <w:p w14:paraId="66BC8C6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SAS CODE:</w:t>
            </w:r>
          </w:p>
          <w:p w14:paraId="6A64166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*** Filename: STAT 5023: Assignment 1.sas ***</w:t>
            </w:r>
          </w:p>
          <w:p w14:paraId="1CBB467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TITLE 'STAT 5023: Assignment 1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';</w:t>
            </w:r>
            <w:proofErr w:type="gramEnd"/>
          </w:p>
          <w:p w14:paraId="578B9BD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DM 'LOG; CLEAR; ODSRESULTS; CLEAR;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';</w:t>
            </w:r>
            <w:proofErr w:type="gramEnd"/>
          </w:p>
          <w:p w14:paraId="21E6B265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OPTIONS LS = 80 PAGENO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1;</w:t>
            </w:r>
            <w:proofErr w:type="gramEnd"/>
          </w:p>
          <w:p w14:paraId="2A568903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DATA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metal;</w:t>
            </w:r>
            <w:proofErr w:type="gramEnd"/>
          </w:p>
          <w:p w14:paraId="54D2F408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INPUT supplier </w:t>
            </w:r>
            <w:proofErr w:type="spellStart"/>
            <w:r w:rsidRPr="003B123F">
              <w:rPr>
                <w:rFonts w:ascii="Cambria" w:hAnsi="Cambria"/>
                <w:sz w:val="24"/>
                <w:szCs w:val="24"/>
              </w:rPr>
              <w:t>tenstren</w:t>
            </w:r>
            <w:proofErr w:type="spellEnd"/>
            <w:r w:rsidRPr="003B123F">
              <w:rPr>
                <w:rFonts w:ascii="Cambria" w:hAnsi="Cambria"/>
                <w:sz w:val="24"/>
                <w:szCs w:val="24"/>
              </w:rPr>
              <w:t xml:space="preserve"> @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@;</w:t>
            </w:r>
            <w:proofErr w:type="gramEnd"/>
          </w:p>
          <w:p w14:paraId="3BE8BCB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CARDS;</w:t>
            </w:r>
            <w:proofErr w:type="gramEnd"/>
          </w:p>
          <w:p w14:paraId="6A9D4C5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1 21.1 1 24.6 1 26.2 1 22.9</w:t>
            </w:r>
          </w:p>
          <w:p w14:paraId="2F87845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2 27.3 2 30.3 2 24.2 2 29.9</w:t>
            </w:r>
          </w:p>
          <w:p w14:paraId="7CED07C5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3 31.8 3 30.0 3 21.9 3 25.1</w:t>
            </w:r>
          </w:p>
          <w:p w14:paraId="2C500EA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4 26.9 4 26.9 4 12.7 4 15.5</w:t>
            </w:r>
          </w:p>
          <w:p w14:paraId="164FAAF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5 8.08 5 18.9 5 31.4 5 27.1</w:t>
            </w:r>
          </w:p>
          <w:p w14:paraId="095D737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;</w:t>
            </w:r>
          </w:p>
          <w:p w14:paraId="61241BA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* PROC PRINT DATA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metal;</w:t>
            </w:r>
            <w:proofErr w:type="gramEnd"/>
          </w:p>
          <w:p w14:paraId="41460467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TITLE 'ANOVA, HOVS (LEVENE AND BARTLETT), MEANS, STANDARD DEVIATIONS, PLOTS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';</w:t>
            </w:r>
            <w:proofErr w:type="gramEnd"/>
          </w:p>
          <w:p w14:paraId="3623AD6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11BEFA12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PROC GLM DATA = metal ALPHA = 0.02 PLOTS = (BOXPLOT RESIDUALS DIAGNOSTICS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);</w:t>
            </w:r>
            <w:proofErr w:type="gramEnd"/>
          </w:p>
          <w:p w14:paraId="668C2EDF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CLASS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upplier;</w:t>
            </w:r>
            <w:proofErr w:type="gramEnd"/>
          </w:p>
          <w:p w14:paraId="2AEF12E8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MODEL </w:t>
            </w:r>
            <w:proofErr w:type="spellStart"/>
            <w:r w:rsidRPr="003B123F">
              <w:rPr>
                <w:rFonts w:ascii="Cambria" w:hAnsi="Cambria"/>
                <w:sz w:val="24"/>
                <w:szCs w:val="24"/>
              </w:rPr>
              <w:t>tenstren</w:t>
            </w:r>
            <w:proofErr w:type="spellEnd"/>
            <w:r w:rsidRPr="003B123F">
              <w:rPr>
                <w:rFonts w:ascii="Cambria" w:hAnsi="Cambria"/>
                <w:sz w:val="24"/>
                <w:szCs w:val="24"/>
              </w:rPr>
              <w:t xml:space="preserve">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upplier;</w:t>
            </w:r>
            <w:proofErr w:type="gramEnd"/>
          </w:p>
          <w:p w14:paraId="30B5055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MEANS supplier / HOVTEST = LEVENE (TYPE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ABS)HOVTEST</w:t>
            </w:r>
            <w:proofErr w:type="gramEnd"/>
            <w:r w:rsidRPr="003B123F">
              <w:rPr>
                <w:rFonts w:ascii="Cambria" w:hAnsi="Cambria"/>
                <w:sz w:val="24"/>
                <w:szCs w:val="24"/>
              </w:rPr>
              <w:t xml:space="preserve"> = BARTLETT ALPHA = 0.02;</w:t>
            </w:r>
          </w:p>
          <w:p w14:paraId="2B9B3AF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7D3102F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PROC MIXED DATA = metal PLOTS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RESIDUALPANEL;</w:t>
            </w:r>
            <w:proofErr w:type="gramEnd"/>
          </w:p>
          <w:p w14:paraId="5C4ADE1F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CLASS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upplier;</w:t>
            </w:r>
            <w:proofErr w:type="gramEnd"/>
          </w:p>
          <w:p w14:paraId="3F382DC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MODEL </w:t>
            </w:r>
            <w:proofErr w:type="spellStart"/>
            <w:r w:rsidRPr="003B123F">
              <w:rPr>
                <w:rFonts w:ascii="Cambria" w:hAnsi="Cambria"/>
                <w:sz w:val="24"/>
                <w:szCs w:val="24"/>
              </w:rPr>
              <w:t>tenstren</w:t>
            </w:r>
            <w:proofErr w:type="spellEnd"/>
            <w:r w:rsidRPr="003B123F">
              <w:rPr>
                <w:rFonts w:ascii="Cambria" w:hAnsi="Cambria"/>
                <w:sz w:val="24"/>
                <w:szCs w:val="24"/>
              </w:rPr>
              <w:t xml:space="preserve"> = supplier /DDFM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ATTERTH;</w:t>
            </w:r>
            <w:proofErr w:type="gramEnd"/>
          </w:p>
          <w:p w14:paraId="6941991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lastRenderedPageBreak/>
              <w:t xml:space="preserve">REPEATED / GROUP =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upplier;</w:t>
            </w:r>
            <w:proofErr w:type="gramEnd"/>
          </w:p>
          <w:p w14:paraId="149BDB9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LSMEANS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supplier;</w:t>
            </w:r>
            <w:proofErr w:type="gramEnd"/>
          </w:p>
          <w:p w14:paraId="3A449CA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 xml:space="preserve">TITLE MIXED Procedure When the Variances are </w:t>
            </w: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Unequal;</w:t>
            </w:r>
            <w:proofErr w:type="gramEnd"/>
          </w:p>
          <w:p w14:paraId="7539A5BA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;</w:t>
            </w:r>
          </w:p>
          <w:p w14:paraId="3F97B73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proofErr w:type="gramStart"/>
            <w:r w:rsidRPr="003B123F">
              <w:rPr>
                <w:rFonts w:ascii="Cambria" w:hAnsi="Cambria"/>
                <w:sz w:val="24"/>
                <w:szCs w:val="24"/>
              </w:rPr>
              <w:t>RUN;</w:t>
            </w:r>
            <w:proofErr w:type="gramEnd"/>
          </w:p>
          <w:p w14:paraId="40271D71" w14:textId="171E595D" w:rsidR="003B123F" w:rsidRDefault="003B123F" w:rsidP="00BF75FD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QUIT;</w:t>
            </w:r>
          </w:p>
        </w:tc>
      </w:tr>
    </w:tbl>
    <w:p w14:paraId="308C429B" w14:textId="77777777" w:rsidR="00990FD6" w:rsidRPr="00FE5548" w:rsidRDefault="00990FD6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</w:p>
    <w:p w14:paraId="721407CA" w14:textId="4EE8872D" w:rsidR="003C64BF" w:rsidRDefault="005C57DB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FE5548">
        <w:rPr>
          <w:rFonts w:ascii="Cambria" w:hAnsi="Cambria"/>
          <w:sz w:val="24"/>
          <w:szCs w:val="24"/>
        </w:rPr>
        <w:t>SAS Assignment I</w:t>
      </w:r>
      <w:r w:rsidR="005E13C1">
        <w:rPr>
          <w:rFonts w:ascii="Cambria" w:hAnsi="Cambria"/>
          <w:sz w:val="24"/>
          <w:szCs w:val="24"/>
        </w:rPr>
        <w:t>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223B" w14:paraId="27B05432" w14:textId="77777777" w:rsidTr="0062223B">
        <w:tc>
          <w:tcPr>
            <w:tcW w:w="9350" w:type="dxa"/>
          </w:tcPr>
          <w:p w14:paraId="057BC68C" w14:textId="77777777" w:rsidR="005A545E" w:rsidRDefault="005A545E" w:rsidP="00BF75FD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AS CODE:</w:t>
            </w:r>
          </w:p>
          <w:p w14:paraId="787CAD9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'LOG; CLEAR; ODSRESULTS; CLEAR;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21B832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sas2;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wear @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@;</w:t>
            </w:r>
            <w:proofErr w:type="gramEnd"/>
          </w:p>
          <w:p w14:paraId="5483ED4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AB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ayers of Coating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Wear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43187E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5B3809C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1.0434 1 17.0270 2 13.2604 3 13.2798 4 13.9394</w:t>
            </w:r>
          </w:p>
          <w:p w14:paraId="0FDBF51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7164 1 15.1824 2 16.0983 3 14.6028 4 09.0165</w:t>
            </w:r>
          </w:p>
          <w:p w14:paraId="0456D02C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3993 1 16.1865 2 15.1277 3 12.7176 4 15.5906</w:t>
            </w:r>
          </w:p>
          <w:p w14:paraId="117CE6C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5.5745 1 15.2647 2 14.3230 3 11.7969 4 11.2414</w:t>
            </w:r>
          </w:p>
          <w:p w14:paraId="7FAE1C0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2901 1 14.7997 2 14.5364 3 10.6507 4 10.0621</w:t>
            </w:r>
          </w:p>
          <w:p w14:paraId="5575700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6883 1 16.0777 2 16.0863 3 14.3297 4 10.4367</w:t>
            </w:r>
          </w:p>
          <w:p w14:paraId="1557038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4.8230 1 14.5333 2 13.7632 3 09.4774 4 13.6440</w:t>
            </w:r>
          </w:p>
          <w:p w14:paraId="462EFCC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3A3401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"ANOVA, Control Vs Rest,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Tukey  Comparison</w:t>
            </w:r>
            <w:proofErr w:type="gram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, Trend Analysis, CI: 0.02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8DFAE1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NONE;</w:t>
            </w:r>
            <w:proofErr w:type="gramEnd"/>
          </w:p>
          <w:p w14:paraId="3826977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3B8DE52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4D9E08F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1.1: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SS !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= SSH0*/</w:t>
            </w:r>
          </w:p>
          <w:p w14:paraId="42CA3A0E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</w:p>
          <w:p w14:paraId="6321F48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8AE461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0C3CDE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1.2 (~ Method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1.1)*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</w:t>
            </w:r>
          </w:p>
          <w:p w14:paraId="32BEDFD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1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5F9D716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361353E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E86B19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3056C9B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1: SS = SSH0*/</w:t>
            </w:r>
          </w:p>
          <w:p w14:paraId="0C843FC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</w:p>
          <w:p w14:paraId="488E8849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F0F22B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2B3002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2.2 (~ Method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2.1)*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</w:t>
            </w:r>
          </w:p>
          <w:p w14:paraId="48188FF6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M2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71579D04" w14:textId="77777777" w:rsidR="008A28C9" w:rsidRDefault="009F3644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492F9BB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27484E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'Simultaneous Contrast: Single Test, mean difference,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Non Control</w:t>
            </w:r>
            <w:proofErr w:type="gram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Trt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B1A92B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57A59C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(BOXPLO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);</w:t>
            </w:r>
            <w:proofErr w:type="gramEnd"/>
          </w:p>
          <w:p w14:paraId="11D414F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10344AF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412D221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ukey Comparison of the Means */</w:t>
            </w:r>
          </w:p>
          <w:p w14:paraId="7B820BA5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lastRenderedPageBreak/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UKE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705AEB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rend Values from Book Page 740. t = 5 */</w:t>
            </w:r>
          </w:p>
          <w:p w14:paraId="400D041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Linear Trend (x1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 w:rsidR="00581866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E62BD1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dratic Trend (x2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 w:rsidR="00581866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CFE352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Cubic Trend (x3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F49689C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rtic Trend/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LoF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 (x4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E3F344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9C4D77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ukey Comparison of Mean and Trend Analysis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F8AC40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2;</w:t>
            </w:r>
            <w:proofErr w:type="gramEnd"/>
          </w:p>
          <w:p w14:paraId="798E10A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*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5A22FDDD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#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N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0B71DD8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rend Analysis Using GPLOT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A4C608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4F1F143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2;</w:t>
            </w:r>
            <w:proofErr w:type="gramEnd"/>
          </w:p>
          <w:p w14:paraId="7658977D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ATTE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wear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3FB8981D" w14:textId="77777777" w:rsidR="0062223B" w:rsidRDefault="008A28C9" w:rsidP="00BA72EB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SGPLOT option for Statistical Graphing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</w:tc>
      </w:tr>
      <w:tr w:rsidR="009E66BB" w14:paraId="18BEA39C" w14:textId="77777777" w:rsidTr="0062223B">
        <w:tc>
          <w:tcPr>
            <w:tcW w:w="9350" w:type="dxa"/>
          </w:tcPr>
          <w:p w14:paraId="329ADCD4" w14:textId="77777777" w:rsidR="0025182A" w:rsidRDefault="0025182A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</w:p>
          <w:p w14:paraId="7A16829C" w14:textId="77777777" w:rsidR="002906AC" w:rsidRDefault="00FD5992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 xml:space="preserve">SAS </w:t>
            </w:r>
            <w:r w:rsidR="00702669"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OG:</w:t>
            </w:r>
          </w:p>
          <w:p w14:paraId="4C9D937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47  DM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LOG; CLEAR; ODSRESULTS; CLEAR; ';</w:t>
            </w:r>
          </w:p>
          <w:p w14:paraId="542EC1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48  DATA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sas2; INPUT coating wear @@;</w:t>
            </w:r>
          </w:p>
          <w:p w14:paraId="20CF939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49  LABE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coating ='Layers of Coating' wear='Wear';</w:t>
            </w:r>
          </w:p>
          <w:p w14:paraId="565D3DE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50  DATALINE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521C960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DB4F6A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SAS went to a new line when INPUT statement reached past the end of a line.</w:t>
            </w:r>
          </w:p>
          <w:p w14:paraId="1266D8D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SAS2 has 35 observations and 2 variables.</w:t>
            </w:r>
          </w:p>
          <w:p w14:paraId="0E99226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DATA statement used (Total process time):</w:t>
            </w:r>
          </w:p>
          <w:p w14:paraId="23C94D5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1 seconds</w:t>
            </w:r>
          </w:p>
          <w:p w14:paraId="7CA7E0F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1 seconds</w:t>
            </w:r>
          </w:p>
          <w:p w14:paraId="4F6F051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123A37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58  ;</w:t>
            </w:r>
            <w:proofErr w:type="gramEnd"/>
          </w:p>
          <w:p w14:paraId="7F42F11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59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"ANOVA, Control Vs Rest, Tukey  Comparison, Trend Analysis, CI: 0.02";</w:t>
            </w:r>
          </w:p>
          <w:p w14:paraId="46279F5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0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LM DATA = sas2 PLOTS = NONE;</w:t>
            </w:r>
          </w:p>
          <w:p w14:paraId="791908B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1  CLAS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coating;</w:t>
            </w:r>
          </w:p>
          <w:p w14:paraId="50718B6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2  MODE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ear = coating;</w:t>
            </w:r>
          </w:p>
          <w:p w14:paraId="2EFE171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3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Simultaneous Contrast: Method 1.1: SS != SSH0*/</w:t>
            </w:r>
          </w:p>
          <w:p w14:paraId="64C8559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4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= 2'                coating 0 1 -1 0 0;</w:t>
            </w:r>
          </w:p>
          <w:p w14:paraId="7488A7A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5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+ 2 = 2*3'          coating 0 1 0 -1 0;</w:t>
            </w:r>
          </w:p>
          <w:p w14:paraId="39954A3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6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+ 2 + 3 = 3*4'      coating 0 1 0 0 -1;</w:t>
            </w:r>
          </w:p>
          <w:p w14:paraId="2F4C62C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7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Simultaneous Contrast: Method 1.2 (~ Method 1.1)*/</w:t>
            </w:r>
          </w:p>
          <w:p w14:paraId="2075C3A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68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M1.2: 1 = 2 = 3 = 4 '         coating 0 1 -1 0 0,</w:t>
            </w:r>
          </w:p>
          <w:p w14:paraId="60E0D92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9                                          coating 0 1 0 -1 0,</w:t>
            </w:r>
          </w:p>
          <w:p w14:paraId="2CF893ED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770                                          coating 0 1 0 0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-1;</w:t>
            </w:r>
            <w:proofErr w:type="gramEnd"/>
          </w:p>
          <w:p w14:paraId="574FB93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1</w:t>
            </w:r>
          </w:p>
          <w:p w14:paraId="2882910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2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Simultaneous Contrast: Method 2.1: SS = SSH0*/</w:t>
            </w:r>
          </w:p>
          <w:p w14:paraId="3402D65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3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= 2'                coating 0 1 -1 0 0;</w:t>
            </w:r>
          </w:p>
          <w:p w14:paraId="6BE6B4A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4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+ 2 = 2*3'          coating 0 1 1 -2 0;</w:t>
            </w:r>
          </w:p>
          <w:p w14:paraId="0CAD691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5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1 + 2 + 3 = 3*4'      coating 0 1 1 1 -3;</w:t>
            </w:r>
          </w:p>
          <w:p w14:paraId="73A4C1D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6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Simultaneous Contrast: Method 2.2 (~ Method 2.1)*/</w:t>
            </w:r>
          </w:p>
          <w:p w14:paraId="12AE0B7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77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 M2.2: 1 = 2 = 3 = 4 '        coating 0 1 -1 0 0,</w:t>
            </w:r>
          </w:p>
          <w:p w14:paraId="39FA6F2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8                                          coating 0 1 1 -2 0,</w:t>
            </w:r>
          </w:p>
          <w:p w14:paraId="578626D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779                                          coating 0 1 1 1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-3;</w:t>
            </w:r>
            <w:proofErr w:type="gramEnd"/>
          </w:p>
          <w:p w14:paraId="508D0E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0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3 'Simultaneous Contrast: Single Test, mean difference, Non Control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Trts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';</w:t>
            </w:r>
          </w:p>
          <w:p w14:paraId="4E7F87A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1  RUN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0D82FB7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4F4CA4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Writing HTML Body file: sashtml15.htm</w:t>
            </w:r>
          </w:p>
          <w:p w14:paraId="6E00264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781!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16C89B8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904478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M used (Total process time):</w:t>
            </w:r>
          </w:p>
          <w:p w14:paraId="24385DE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1.08 seconds</w:t>
            </w:r>
          </w:p>
          <w:p w14:paraId="2176732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45 seconds</w:t>
            </w:r>
          </w:p>
          <w:p w14:paraId="582C870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3F449B3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lastRenderedPageBreak/>
              <w:t>782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LM DATA = sas2 PLOTS = (BOXPLOT);</w:t>
            </w:r>
          </w:p>
          <w:p w14:paraId="4603630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3  CLAS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coating;</w:t>
            </w:r>
          </w:p>
          <w:p w14:paraId="0AF9BE8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4  MODE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ear = coating;</w:t>
            </w:r>
          </w:p>
          <w:p w14:paraId="2A10395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5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Tukey Comparison of the Means */</w:t>
            </w:r>
          </w:p>
          <w:p w14:paraId="4B74535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6  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coating / ALPHA = 0.02 LINES TUKEY CLDIFF;</w:t>
            </w:r>
          </w:p>
          <w:p w14:paraId="48AED65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7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Trend Values from Book Page 740. t = 5 */</w:t>
            </w:r>
          </w:p>
          <w:p w14:paraId="7661093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8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"Linear Trend (x1)"            coating     -2 -1 0 1 2;</w:t>
            </w:r>
          </w:p>
          <w:p w14:paraId="03AA6AE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89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"Quadratic Trend (x2)"         coating     2 -1 -2 -1 2;</w:t>
            </w:r>
          </w:p>
          <w:p w14:paraId="3BD2F7B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0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"Cubic Trend (x3)"             coating     -1 2 0 -2 1;</w:t>
            </w:r>
          </w:p>
          <w:p w14:paraId="2775968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1  CONTRAS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"Quartic Trend/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LoF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(x4)"       coating     1 -4 6 -4 1;</w:t>
            </w:r>
          </w:p>
          <w:p w14:paraId="651D50C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2  LS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coating /STDERR;</w:t>
            </w:r>
          </w:p>
          <w:p w14:paraId="30AFB21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3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3 ' Tukey Comparison of Mean and Trend Analysis'; RUN;</w:t>
            </w:r>
          </w:p>
          <w:p w14:paraId="5F4EE14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0248BD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793!                                                       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4514F83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0842D3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M used (Total process time):</w:t>
            </w:r>
          </w:p>
          <w:p w14:paraId="79C7E79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2.27 seconds</w:t>
            </w:r>
          </w:p>
          <w:p w14:paraId="050C0CF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87 seconds</w:t>
            </w:r>
          </w:p>
          <w:p w14:paraId="3A5AC88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7CBF0F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4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PLOT DATA = sas2;</w:t>
            </w:r>
          </w:p>
          <w:p w14:paraId="75E7C1E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5  PLO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ear*coating / VAXIS = 8 12 16 20 24 28 HAXIS = 0 1 2 3 4;</w:t>
            </w:r>
          </w:p>
          <w:p w14:paraId="57062E5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6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1 VALUE = # CV = RED I = NONE;</w:t>
            </w:r>
          </w:p>
          <w:p w14:paraId="232C38F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7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2 ' Trend Analysis Using GPLOT'; RUN;</w:t>
            </w:r>
          </w:p>
          <w:p w14:paraId="729122A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4EB6E3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18542 bytes written to C:\Users\bmishra\AppData\Local\Temp\SAS Temporary</w:t>
            </w:r>
          </w:p>
          <w:p w14:paraId="16EFC5B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iles\_TD93932_NREM-9HTXG02_\gplot15.png.</w:t>
            </w:r>
          </w:p>
          <w:p w14:paraId="0781BF6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797!                                      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179785F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AFA2DA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35 observations read from the data set WORK.SAS2.</w:t>
            </w:r>
          </w:p>
          <w:p w14:paraId="5AB5C42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PLOT used (Total process time):</w:t>
            </w:r>
          </w:p>
          <w:p w14:paraId="0A338C6D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30 seconds</w:t>
            </w:r>
          </w:p>
          <w:p w14:paraId="769EED2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</w:t>
            </w:r>
            <w:r w:rsidR="001808BE">
              <w:rPr>
                <w:rFonts w:ascii="SAS Monospace" w:hAnsi="SAS Monospace" w:cs="SAS Monospace"/>
                <w:sz w:val="16"/>
                <w:szCs w:val="16"/>
              </w:rPr>
              <w:t>pu</w:t>
            </w:r>
            <w:proofErr w:type="spellEnd"/>
            <w:r w:rsidR="001808BE">
              <w:rPr>
                <w:rFonts w:ascii="SAS Monospace" w:hAnsi="SAS Monospace" w:cs="SAS Monospace"/>
                <w:sz w:val="16"/>
                <w:szCs w:val="16"/>
              </w:rPr>
              <w:t xml:space="preserve"> time            0.14 seconds</w:t>
            </w:r>
          </w:p>
          <w:p w14:paraId="49FD4D9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15971C2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8</w:t>
            </w:r>
          </w:p>
          <w:p w14:paraId="611F229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799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SGPLOT DATA = sas2;</w:t>
            </w:r>
          </w:p>
          <w:p w14:paraId="027FA7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800  SCATTER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Y = wear X = coating;</w:t>
            </w:r>
          </w:p>
          <w:p w14:paraId="7656D5E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801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2 "SGPLOT option for Statistical Graphing"; RUN;</w:t>
            </w:r>
          </w:p>
          <w:p w14:paraId="7C58968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D93657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801!                                                 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4AA8C83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SGPLOT used (Total process time):</w:t>
            </w:r>
          </w:p>
          <w:p w14:paraId="4815F08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55 seconds</w:t>
            </w:r>
          </w:p>
          <w:p w14:paraId="0CB918E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4 seconds</w:t>
            </w:r>
          </w:p>
          <w:p w14:paraId="33FD0FB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0E4FAE8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35 observations read from the data set WORK.SAS2.</w:t>
            </w:r>
          </w:p>
          <w:p w14:paraId="21E63CFE" w14:textId="77777777" w:rsidR="00F53438" w:rsidRDefault="00F53438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</w:p>
        </w:tc>
      </w:tr>
    </w:tbl>
    <w:p w14:paraId="1B1C5305" w14:textId="77777777" w:rsidR="003C64BF" w:rsidRPr="00E44244" w:rsidRDefault="003C64BF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650" w:rsidRPr="00A47355" w14:paraId="60D8A02D" w14:textId="77777777" w:rsidTr="00AF3650">
        <w:tc>
          <w:tcPr>
            <w:tcW w:w="9350" w:type="dxa"/>
          </w:tcPr>
          <w:p w14:paraId="28A9A289" w14:textId="77777777" w:rsidR="00AF3650" w:rsidRPr="00C80A6A" w:rsidRDefault="009B6CCA" w:rsidP="00BF75FD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 xml:space="preserve">Complete </w:t>
            </w:r>
            <w:r w:rsidR="00AF3650" w:rsidRPr="00C80A6A"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>SAS Code</w:t>
            </w:r>
            <w:r w:rsidR="003F7C36"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>:</w:t>
            </w:r>
          </w:p>
          <w:p w14:paraId="0ECD32B2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'LOG; CLEAR; ODSRESULTS; CLEAR;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11E90B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sas2;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wear @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@;</w:t>
            </w:r>
            <w:proofErr w:type="gramEnd"/>
          </w:p>
          <w:p w14:paraId="3CA34D5F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AB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ayers of Coating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Wear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5FDBFDA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59F5FE4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1.0434 1 17.0270 2 13.2604 3 13.2798 4 13.9394</w:t>
            </w:r>
          </w:p>
          <w:p w14:paraId="1E2E6E58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7164 1 15.1824 2 16.0983 3 14.6028 4 09.0165</w:t>
            </w:r>
          </w:p>
          <w:p w14:paraId="764BE881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3993 1 16.1865 2 15.1277 3 12.7176 4 15.5906</w:t>
            </w:r>
          </w:p>
          <w:p w14:paraId="5923821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5.5745 1 15.2647 2 14.3230 3 11.7969 4 11.2414</w:t>
            </w:r>
          </w:p>
          <w:p w14:paraId="4242957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2901 1 14.7997 2 14.5364 3 10.6507 4 10.0621</w:t>
            </w:r>
          </w:p>
          <w:p w14:paraId="0F6D637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6883 1 16.0777 2 16.0863 3 14.3297 4 10.4367</w:t>
            </w:r>
          </w:p>
          <w:p w14:paraId="728D35D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4.8230 1 14.5333 2 13.7632 3 09.4774 4 13.6440</w:t>
            </w:r>
          </w:p>
          <w:p w14:paraId="2E56D3F1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40D9AC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"ANOVA,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Tukey  Comparison</w:t>
            </w:r>
            <w:proofErr w:type="gram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, Trend Analysis: Control Vs Rest, CI: 0.02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8F83A36" w14:textId="77777777" w:rsidR="003C148C" w:rsidRDefault="003C148C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lastRenderedPageBreak/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2;</w:t>
            </w:r>
            <w:proofErr w:type="gramEnd"/>
          </w:p>
          <w:p w14:paraId="55DDE2A3" w14:textId="77777777" w:rsidR="003C148C" w:rsidRDefault="003C148C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Data Set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C4C69D2" w14:textId="77777777" w:rsidR="003C148C" w:rsidRDefault="003C148C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</w:pPr>
          </w:p>
          <w:p w14:paraId="5A8478A0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NONE;</w:t>
            </w:r>
            <w:proofErr w:type="gramEnd"/>
          </w:p>
          <w:p w14:paraId="27147C13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57E8B899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15FE9B4E" w14:textId="77777777" w:rsidR="00D22E90" w:rsidRDefault="00D22E90" w:rsidP="00D22E90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ngle Test of differences of non-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zero layer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 coating */</w:t>
            </w:r>
          </w:p>
          <w:p w14:paraId="6398AB0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1.1: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SS !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= SSH0*/</w:t>
            </w:r>
          </w:p>
          <w:p w14:paraId="72E5B4AE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</w:p>
          <w:p w14:paraId="71517D8E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5E4AA4A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09B5C1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1.2 (~ Method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1.1)*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</w:t>
            </w:r>
          </w:p>
          <w:p w14:paraId="13285B10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1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0E3A2897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6833F009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B8C788A" w14:textId="77777777" w:rsidR="00E9258E" w:rsidRDefault="00E9258E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</w:pPr>
          </w:p>
          <w:p w14:paraId="46F915DB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1: SS = SSH0*/</w:t>
            </w:r>
          </w:p>
          <w:p w14:paraId="5CC8569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</w:p>
          <w:p w14:paraId="0CAEA52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3021818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263052C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/* Simultaneous Contrast: Method 2.2 (~ Method </w:t>
            </w:r>
            <w:proofErr w:type="gram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2.1)*</w:t>
            </w:r>
            <w:proofErr w:type="gram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</w:t>
            </w:r>
          </w:p>
          <w:p w14:paraId="4BCA2227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M2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248D22B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5579733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F45C951" w14:textId="77777777" w:rsidR="00D22E90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'Simultaneous Contrast: Single Test, mean difference,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Non Control</w:t>
            </w:r>
            <w:proofErr w:type="gram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Trts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 w:rsidR="00D22E90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348F514" w14:textId="77777777" w:rsidR="00EE56BE" w:rsidRDefault="00EE56BE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40EED32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(RESIDUALS DIAGNOSTICS RESIDUALS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);</w:t>
            </w:r>
            <w:proofErr w:type="gramEnd"/>
          </w:p>
          <w:p w14:paraId="2526BB82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59F4433D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0AC47346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ukey Comparison of the Means */</w:t>
            </w:r>
          </w:p>
          <w:p w14:paraId="2D86FE6D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EDB65B4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OVTE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LEVENE (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YP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ABS)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OVTE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BARTLETT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HEFF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UKE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1D9768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ean Statements, Tukey Comparison, HOV Tests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EA494C5" w14:textId="77777777" w:rsidR="00EE56BE" w:rsidRDefault="00EE56BE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</w:pPr>
          </w:p>
          <w:p w14:paraId="0AEC3C36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rend Values from Book Page 740. t = 5 */</w:t>
            </w:r>
          </w:p>
          <w:p w14:paraId="23CE93CC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Linear Trend (x1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708CB1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dratic Trend (x2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763B38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Cubic Trend (x3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06EB262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rtic Trend/</w:t>
            </w:r>
            <w:proofErr w:type="spell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LoF</w:t>
            </w:r>
            <w:proofErr w:type="spellEnd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 (x4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06234D0F" w14:textId="77777777" w:rsidR="00A21B48" w:rsidRDefault="00A21B48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 xml:space="preserve">LSMEANS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coating /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;</w:t>
            </w:r>
            <w:proofErr w:type="gramEnd"/>
          </w:p>
          <w:p w14:paraId="134FF658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Trend Analysis using Various Degree Trend'</w:t>
            </w:r>
            <w:r w:rsidR="00D22E90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DAA42CA" w14:textId="77777777" w:rsidR="00D22E90" w:rsidRDefault="00D22E90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07D141C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2;</w:t>
            </w:r>
            <w:proofErr w:type="gramEnd"/>
          </w:p>
          <w:p w14:paraId="01D48B6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*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51F5367A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#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N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737BF6A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rend Analysis Using GPLOT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40B70EDD" w14:textId="77777777" w:rsidR="00D22E90" w:rsidRDefault="00D22E90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</w:pPr>
          </w:p>
          <w:p w14:paraId="49C2077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2;</w:t>
            </w:r>
            <w:proofErr w:type="gramEnd"/>
          </w:p>
          <w:p w14:paraId="33A4DECF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ATTE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wear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ating;</w:t>
            </w:r>
            <w:proofErr w:type="gramEnd"/>
          </w:p>
          <w:p w14:paraId="570473BB" w14:textId="77777777" w:rsidR="00262274" w:rsidRPr="00D41AA2" w:rsidRDefault="000F4E8D" w:rsidP="003A7D8E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SGPLOT option for Statistical Graphing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 w:rsidR="003A7D8E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</w:tc>
      </w:tr>
    </w:tbl>
    <w:p w14:paraId="7185D6FB" w14:textId="6B092FB4" w:rsidR="00B32A0B" w:rsidRDefault="00B32A0B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p w14:paraId="5A7808C5" w14:textId="4DC5AFDA" w:rsidR="00104C3C" w:rsidRDefault="00104C3C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p w14:paraId="33F81D81" w14:textId="77777777" w:rsidR="00E93C09" w:rsidRDefault="00E93C09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p w14:paraId="07F4E2FA" w14:textId="32376C2D" w:rsidR="00667D4A" w:rsidRDefault="00667D4A" w:rsidP="00522B4C">
      <w:pPr>
        <w:rPr>
          <w:rFonts w:ascii="Cambria" w:hAnsi="Cambria"/>
          <w:sz w:val="24"/>
          <w:szCs w:val="24"/>
        </w:rPr>
      </w:pPr>
      <w:r w:rsidRPr="006945EA">
        <w:rPr>
          <w:rFonts w:ascii="Cambria" w:hAnsi="Cambria"/>
          <w:sz w:val="24"/>
          <w:szCs w:val="24"/>
        </w:rPr>
        <w:lastRenderedPageBreak/>
        <w:t>SAS Assignment II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67D4A" w14:paraId="1B6150D3" w14:textId="77777777" w:rsidTr="00A14237">
        <w:tc>
          <w:tcPr>
            <w:tcW w:w="9350" w:type="dxa"/>
          </w:tcPr>
          <w:p w14:paraId="020A3BFD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 xml:space="preserve">'LOG; CLEAR; ODSRESULTS; CLEAR; 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5DAC015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3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2ABD76A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$ subject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tlos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@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@;</w:t>
            </w:r>
            <w:proofErr w:type="gramEnd"/>
          </w:p>
          <w:p w14:paraId="417DA6A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0C703C0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F 1 17.2299 5 1 F 1 11.6695 1 1 F 2 15.7648 5 1 F 2 12.1876</w:t>
            </w:r>
          </w:p>
          <w:p w14:paraId="48BB91B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F 1 19.2342 5 2 F 1 11.6978 1 2 F 2 18.0468 5 2 F 2 10.0957</w:t>
            </w:r>
          </w:p>
          <w:p w14:paraId="5ED1E3A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3 F 1 9.1973 5 3 F 1 7.4432 1 3 F 2 8.6906 5 3 F 2 5.9384</w:t>
            </w:r>
          </w:p>
          <w:p w14:paraId="35179D7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M 1 17.4656 5 1 M 1 10.9597 1 1 M 2 15.9233 5 1 M 2 11.2989</w:t>
            </w:r>
          </w:p>
          <w:p w14:paraId="6601AF1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M 1 24.2613 5 2 M 1 18.3452 1 2 M 2 25.3422 5 2 M 2 18.1953</w:t>
            </w:r>
          </w:p>
          <w:p w14:paraId="69A791D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3 M 1 19.6999 5 3 M 1 17.3051 1 3 M 2 18.3468 5 3 M 2 17.2238</w:t>
            </w:r>
          </w:p>
          <w:p w14:paraId="5C921E86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F 1 14.9102 6 1 F 1 16.4390 2 1 F 2 15.5265 6 1 F 2 16.9725</w:t>
            </w:r>
          </w:p>
          <w:p w14:paraId="6CA9D07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F 1 24.5785 6 2 F 1 26.3404 2 2 F 2 22.9297 6 2 F 2 25.6193</w:t>
            </w:r>
          </w:p>
          <w:p w14:paraId="49AF8AF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3 F 1 21.4465 6 3 F 1 23.5122 2 3 F 2 19.4496 6 3 F 2 20.7551</w:t>
            </w:r>
          </w:p>
          <w:p w14:paraId="6E7344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M 1 17.7488 6 1 M 1 19.4338 2 1 M 2 18.6772 6 1 M 2 16.2848</w:t>
            </w:r>
          </w:p>
          <w:p w14:paraId="570C5F3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M 1 18.6206 6 2 M 1 19.9519 2 2 M 2 19.6741 6 2 M 2 22.5633</w:t>
            </w:r>
          </w:p>
          <w:p w14:paraId="10AEE48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3 M 1 16.2433 6 3 M 1 17.4446 2 3 M 2 16.9580 6 3 M 2 19.0843</w:t>
            </w:r>
          </w:p>
          <w:p w14:paraId="208102E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F 1 9.4561 7 1 F 1 10.1201 3 1 F 2 10.0818 7 1 F 2 10.9801</w:t>
            </w:r>
          </w:p>
          <w:p w14:paraId="105A24AD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F 1 19.9627 7 2 F 1 15.4252 3 2 F 2 21.6687 7 2 F 2 14.9049</w:t>
            </w:r>
          </w:p>
          <w:p w14:paraId="6D3DCDD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3 F 1 20.5674 7 3 F 1 16.3866 3 3 F 2 20.1926 7 3 F 2 17.3304</w:t>
            </w:r>
          </w:p>
          <w:p w14:paraId="770FD9B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M 1 14.5206 7 1 M 1 13.9226 3 1 M 2 15.4205 7 1 M 2 14.7064</w:t>
            </w:r>
          </w:p>
          <w:p w14:paraId="362075D5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M 1 16.1217 7 2 M 1 25.6431 3 2 M 2 16.7883 7 2 M 2 25.9734</w:t>
            </w:r>
          </w:p>
          <w:p w14:paraId="16554E50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3 M 1 11.7393 7 3 M 1 20.9447 3 3 M 2 11.8407 7 3 M 2 21.4765</w:t>
            </w:r>
          </w:p>
          <w:p w14:paraId="61AA160C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F 1 18.4680 8 1 F 1 11.4767 4 1 F 2 17.8540 8 1 F 2 12.4374</w:t>
            </w:r>
          </w:p>
          <w:p w14:paraId="551CB30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F 1 25.7911 8 2 F 1 34.4723 4 2 F 2 24.0275 8 2 F 2 34.6249</w:t>
            </w:r>
          </w:p>
          <w:p w14:paraId="490D309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3 F 1 15.1685 8 3 F 1 20.8010 4 3 F 2 16.4565 8 3 F 2 20.3882</w:t>
            </w:r>
          </w:p>
          <w:p w14:paraId="1A0E0645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M 1 15.0173 8 1 M 1 25.4748 4 1 M 2 15.0015 8 1 M 2 25.3372</w:t>
            </w:r>
          </w:p>
          <w:p w14:paraId="271350B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M 1 23.0530 8 2 M 1 25.1632 4 2 M 2 23.3327 8 2 M 2 25.9337</w:t>
            </w:r>
          </w:p>
          <w:p w14:paraId="2B0D7466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3 M 1 20.8105 8 3 M 1 19.9659 4 3 M 2 20.9137 8 3 M 2 20.9266</w:t>
            </w:r>
          </w:p>
          <w:p w14:paraId="3E372BB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65941FC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USING MIXED PROCEDURE METHOD =TYPE3 PRODUCES EXPECTED MEAN SQUARES */</w:t>
            </w:r>
          </w:p>
          <w:p w14:paraId="7E95215C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USING METHOD = TYPE3 PRODUCES EXPECTED MEAN SQUARES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A2DCC7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3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THO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YPE3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YPE3 = Method of Moments */</w:t>
            </w:r>
          </w:p>
          <w:p w14:paraId="0A09EFCA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All Treatments */</w:t>
            </w:r>
          </w:p>
          <w:p w14:paraId="3A40C3D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tlos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program | gender |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ubject 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Only Fixed Effects; DDFM = KR */</w:t>
            </w:r>
          </w:p>
          <w:p w14:paraId="61A5F66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center*program center*gender center*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Random Statement */</w:t>
            </w:r>
          </w:p>
          <w:p w14:paraId="36EBC64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program / PDIFF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ADJUST is F-LSD */</w:t>
            </w:r>
          </w:p>
          <w:p w14:paraId="0E2391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05863CD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09D848B1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USING MIXED PROCEDURE, REML METHOD */</w:t>
            </w:r>
          </w:p>
          <w:p w14:paraId="496960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USING MIXED PROCEDURE, METHOD = REML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A9C83A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3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THO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ML PLOT = RESIDUALPANEL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METHOD IS REML */</w:t>
            </w:r>
          </w:p>
          <w:p w14:paraId="11748D6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All Treatments */</w:t>
            </w:r>
          </w:p>
          <w:p w14:paraId="3F62083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tlos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program | gender | subject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DF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TTERTH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Only Fixed Effects; DDFM = KR */</w:t>
            </w:r>
          </w:p>
          <w:p w14:paraId="2EE2886A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center*program center*gender center*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Random Component */</w:t>
            </w:r>
          </w:p>
          <w:p w14:paraId="43982133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program / PDIFF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ADJUST is F-LSD */</w:t>
            </w:r>
          </w:p>
          <w:p w14:paraId="3E3E8170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EF86C57" w14:textId="77777777" w:rsidR="00667D4A" w:rsidRDefault="00667D4A" w:rsidP="00A1423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355C632C" w14:textId="55FDC111" w:rsidR="00667D4A" w:rsidRDefault="00E93C09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AS IV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2B4C" w14:paraId="3D066C64" w14:textId="77777777" w:rsidTr="00A14237">
        <w:tc>
          <w:tcPr>
            <w:tcW w:w="9350" w:type="dxa"/>
          </w:tcPr>
          <w:p w14:paraId="1BE80CAD" w14:textId="77777777" w:rsidR="00522B4C" w:rsidRDefault="00522B4C" w:rsidP="00A142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>SAS CODE:</w:t>
            </w:r>
          </w:p>
          <w:p w14:paraId="303B1BF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OG; CLEAR; ODSRESULTS; CLEAR;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6ABD73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Split plot Assignment 4 Height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96D7EE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4;</w:t>
            </w:r>
            <w:proofErr w:type="gramEnd"/>
          </w:p>
          <w:p w14:paraId="28AA36C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rep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ater color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$ height width;</w:t>
            </w:r>
          </w:p>
          <w:p w14:paraId="2504B92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WP = Water, SP = Color, Blocks = Rep Response = height &amp; Width */</w:t>
            </w:r>
          </w:p>
          <w:p w14:paraId="4140CC5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DECDD8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 xml:space="preserve">1 1 Red 10.4641 18.9764 </w:t>
            </w:r>
          </w:p>
          <w:p w14:paraId="32FB8AC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White 8.6361 18.5999</w:t>
            </w:r>
          </w:p>
          <w:p w14:paraId="77074B7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Coral 8.6836 17.6397</w:t>
            </w:r>
          </w:p>
          <w:p w14:paraId="6DE6A19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 xml:space="preserve">1 2 Red 11.2051 22.5655 </w:t>
            </w:r>
          </w:p>
          <w:p w14:paraId="43D11E6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White 11.5241 21.1620</w:t>
            </w:r>
          </w:p>
          <w:p w14:paraId="4888307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Coral 7.9262 16.5507</w:t>
            </w:r>
          </w:p>
          <w:p w14:paraId="2BB7C69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Red 15.3595 16.6630</w:t>
            </w:r>
          </w:p>
          <w:p w14:paraId="4449FFF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White 14.7127 16.7290</w:t>
            </w:r>
          </w:p>
          <w:p w14:paraId="65ECBB2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Coral 13.4858 16.6223</w:t>
            </w:r>
          </w:p>
          <w:p w14:paraId="45D3E77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 xml:space="preserve">2 2 Red 16.5188 20.3693 </w:t>
            </w:r>
          </w:p>
          <w:p w14:paraId="6D645B9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White 15.3492 19.2496</w:t>
            </w:r>
          </w:p>
          <w:p w14:paraId="3E1B482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Coral 13.1782 17.4857</w:t>
            </w:r>
          </w:p>
          <w:p w14:paraId="37AC3AA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Red 14.2442 13.8697</w:t>
            </w:r>
          </w:p>
          <w:p w14:paraId="6553699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White 15.2705 12.3667</w:t>
            </w:r>
          </w:p>
          <w:p w14:paraId="4C05C96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Coral 14.8693 10.9506</w:t>
            </w:r>
          </w:p>
          <w:p w14:paraId="150C333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Red 14.1018 17.2177</w:t>
            </w:r>
          </w:p>
          <w:p w14:paraId="10155A5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White 13.8954 16.5381</w:t>
            </w:r>
          </w:p>
          <w:p w14:paraId="1E37662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 xml:space="preserve">3 2 Coral 10.4144 13.6593 </w:t>
            </w:r>
          </w:p>
          <w:p w14:paraId="4E5739B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Red 11.4202 15.3572</w:t>
            </w:r>
          </w:p>
          <w:p w14:paraId="034D0C6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White 8.4697 14.8884</w:t>
            </w:r>
          </w:p>
          <w:p w14:paraId="3DE086E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Coral 8.6994 13.6597</w:t>
            </w:r>
          </w:p>
          <w:p w14:paraId="69A354E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Red 15.9493 20.9637</w:t>
            </w:r>
          </w:p>
          <w:p w14:paraId="39FE349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White 15.1878 21.5276</w:t>
            </w:r>
          </w:p>
          <w:p w14:paraId="6834173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Coral 11.7707 17.3201</w:t>
            </w:r>
          </w:p>
          <w:p w14:paraId="316B5FB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F43B4E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Height */</w:t>
            </w:r>
          </w:p>
          <w:p w14:paraId="638143A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IMMI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as4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BOUN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RESIDUALPANEL;</w:t>
            </w:r>
            <w:proofErr w:type="gramEnd"/>
          </w:p>
          <w:p w14:paraId="710CA62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rep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ater color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Block, Whole Plot, Sub Plot */</w:t>
            </w:r>
          </w:p>
          <w:p w14:paraId="0D4EC2C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height = water | color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DF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ATTERTH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WP SP WP*SP */</w:t>
            </w:r>
          </w:p>
          <w:p w14:paraId="2193A83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rep rep*water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WPBlock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WPBlock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*SP */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38A8D78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ater color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N/A IF SIGNIFICANT INTERACTION */</w:t>
            </w:r>
          </w:p>
          <w:p w14:paraId="4060A9C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*color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LIC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water color)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5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MEANPLOT(SLICEBY = water JOIN);</w:t>
            </w:r>
          </w:p>
          <w:p w14:paraId="575D6A4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5C2970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0528F01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OR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4;</w:t>
            </w:r>
            <w:proofErr w:type="gramEnd"/>
          </w:p>
          <w:p w14:paraId="0E8E6DB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B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;</w:t>
            </w:r>
            <w:proofErr w:type="gramEnd"/>
          </w:p>
          <w:p w14:paraId="09136EB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498AC0D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4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PRIN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B14BC9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B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;</w:t>
            </w:r>
            <w:proofErr w:type="gramEnd"/>
          </w:p>
          <w:p w14:paraId="1593C77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height;</w:t>
            </w:r>
            <w:proofErr w:type="gramEnd"/>
          </w:p>
          <w:p w14:paraId="61572B1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plotdata1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A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MeanYield1;</w:t>
            </w:r>
            <w:proofErr w:type="gramEnd"/>
          </w:p>
          <w:p w14:paraId="681DFB6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GOPTIO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FTEX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Arial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142B8F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57BFDDE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plotdata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1 ;</w:t>
            </w:r>
            <w:proofErr w:type="gramEnd"/>
          </w:p>
          <w:p w14:paraId="76B1143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meanyield1*wate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 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*Or, PLOT 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meanyield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trt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=seed ;</w:t>
            </w:r>
          </w:p>
          <w:p w14:paraId="0261D41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Interaction Plot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7E11E96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circl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BLU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033914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lastRenderedPageBreak/>
              <w:t>SYMBOL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dot   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2559033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quar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GREE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2DD5E8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1810D9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2EF2D61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Split plot Assignment 4 Width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50CC6D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Width */</w:t>
            </w:r>
          </w:p>
          <w:p w14:paraId="4635EC3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IMMI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as4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BOUN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RESIDUALPANEL;</w:t>
            </w:r>
            <w:proofErr w:type="gramEnd"/>
          </w:p>
          <w:p w14:paraId="1DB300D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rep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ater color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Block, Whole Plot, Sub Plot */</w:t>
            </w:r>
          </w:p>
          <w:p w14:paraId="77335D2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idth = water | color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DF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ATTERTH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WP SP WP*SP */</w:t>
            </w:r>
          </w:p>
          <w:p w14:paraId="08891AA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rep rep*water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WPBlock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WPBlock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*SP */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0ED033C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ater color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N/A IF SIGNIFICANT INTERACTION */</w:t>
            </w:r>
          </w:p>
          <w:p w14:paraId="645F8BE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*color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LIC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(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water color)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5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MEANPLOT(SLICEBY = water JOIN);</w:t>
            </w:r>
          </w:p>
          <w:p w14:paraId="4087B7C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31A1F50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2D410B8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OR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sas4;</w:t>
            </w:r>
            <w:proofErr w:type="gramEnd"/>
          </w:p>
          <w:p w14:paraId="3364A7B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B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;</w:t>
            </w:r>
            <w:proofErr w:type="gramEnd"/>
          </w:p>
          <w:p w14:paraId="3782F79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36621D9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4 </w:t>
            </w:r>
            <w:proofErr w:type="gramStart"/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PRIN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6D164F1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B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ater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;</w:t>
            </w:r>
            <w:proofErr w:type="gramEnd"/>
          </w:p>
          <w:p w14:paraId="0BE4533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width;</w:t>
            </w:r>
            <w:proofErr w:type="gramEnd"/>
          </w:p>
          <w:p w14:paraId="5159FBA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OUT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O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plotdata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A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MeanYield2;</w:t>
            </w:r>
            <w:proofErr w:type="gramEnd"/>
          </w:p>
          <w:p w14:paraId="04178A1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GOPTIO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FTEX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Arial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1618463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3C4B04A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plotdata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2 ;</w:t>
            </w:r>
            <w:proofErr w:type="gramEnd"/>
          </w:p>
          <w:p w14:paraId="24FF200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meanyield2*water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color 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 xml:space="preserve">*Or, PLOT 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meanyield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*</w:t>
            </w:r>
            <w:proofErr w:type="spellStart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trt</w:t>
            </w:r>
            <w:proofErr w:type="spellEnd"/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=seed ;</w:t>
            </w:r>
          </w:p>
          <w:p w14:paraId="6A7BF1A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Interaction Plot</w:t>
            </w:r>
            <w:proofErr w:type="gramStart"/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</w:p>
          <w:p w14:paraId="2FF24FF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circl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BLU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DF358D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dot   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BA4890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square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GREE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=join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W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=</w:t>
            </w:r>
            <w:proofErr w:type="gramStart"/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  <w:proofErr w:type="gramEnd"/>
          </w:p>
          <w:p w14:paraId="72297F52" w14:textId="77777777" w:rsidR="00522B4C" w:rsidRDefault="00522B4C" w:rsidP="00A142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</w:tc>
      </w:tr>
    </w:tbl>
    <w:p w14:paraId="3A791F0E" w14:textId="77777777" w:rsidR="00522B4C" w:rsidRPr="006C0F9B" w:rsidRDefault="00522B4C" w:rsidP="00522B4C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22B4C" w14:paraId="28CC072C" w14:textId="77777777" w:rsidTr="00A14237">
        <w:tc>
          <w:tcPr>
            <w:tcW w:w="9350" w:type="dxa"/>
          </w:tcPr>
          <w:p w14:paraId="53A9370C" w14:textId="77777777" w:rsidR="00522B4C" w:rsidRDefault="00522B4C" w:rsidP="00A142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AS Log file:</w:t>
            </w:r>
          </w:p>
          <w:p w14:paraId="1DB1B4D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199  DM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LOG; CLEAR; ODSRESULTS; CLEAR;';</w:t>
            </w:r>
          </w:p>
          <w:p w14:paraId="4573115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00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Split plot Assignment 4 Height';</w:t>
            </w:r>
          </w:p>
          <w:p w14:paraId="6A6C244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01  DATA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sas4;</w:t>
            </w:r>
          </w:p>
          <w:p w14:paraId="51B84EB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02  INPU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rep water color $ height width;</w:t>
            </w:r>
          </w:p>
          <w:p w14:paraId="26B0D90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03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WP = Water, SP = Color, Blocks = Rep Response = height &amp; Width */</w:t>
            </w:r>
          </w:p>
          <w:p w14:paraId="69821EB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04  DATALINE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3FE0DEB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30CC1D7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SAS4 has 24 observations and 5 variables.</w:t>
            </w:r>
          </w:p>
          <w:p w14:paraId="21925C8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DATA statement used (Total process time):</w:t>
            </w:r>
          </w:p>
          <w:p w14:paraId="06F4972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1 seconds</w:t>
            </w:r>
          </w:p>
          <w:p w14:paraId="7056E95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0 seconds</w:t>
            </w:r>
          </w:p>
          <w:p w14:paraId="514371D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3735C6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1BAC118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29  ;</w:t>
            </w:r>
            <w:proofErr w:type="gramEnd"/>
          </w:p>
          <w:p w14:paraId="3329B13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0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Height */</w:t>
            </w:r>
          </w:p>
          <w:p w14:paraId="6180CC9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Writing HTML Body file: sashtml20.htm</w:t>
            </w:r>
          </w:p>
          <w:p w14:paraId="2535CAD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1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LIMMIX DATA=sas4 NOBOUND PLOTS = RESIDUALPANEL;</w:t>
            </w:r>
          </w:p>
          <w:p w14:paraId="1BB3A25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2  CLAS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rep water color; /* Block, Whole Plot, Sub Plot */</w:t>
            </w:r>
          </w:p>
          <w:p w14:paraId="55672C8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3  MODE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height = water | color / DDFM=SATTERTH; /*WP SP WP*SP */</w:t>
            </w:r>
          </w:p>
          <w:p w14:paraId="72244A3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4  RANDOM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rep rep*water; /*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WPBlock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WPBlock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*SP */</w:t>
            </w:r>
          </w:p>
          <w:p w14:paraId="753F7CD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5  LS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 / LINES ADJUST = TUKEY PDIFF; /* N/A IF SIGNIFICANT INTERACTION */</w:t>
            </w:r>
          </w:p>
          <w:p w14:paraId="1FA516C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6  LS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*color / ADJUST = TUKEY LINES PDIFF SLICE =(water color) ALPHA = 0.05 PLOTS =</w:t>
            </w:r>
          </w:p>
          <w:p w14:paraId="1B66AB1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36!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MEANPLOT(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SLICEBY = water JOIN);</w:t>
            </w:r>
          </w:p>
          <w:p w14:paraId="4CBDE44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7  RUN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2BEA37C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369AC0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17FA266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With DDFM=SATTERTHWAITE or DDFM=KENWARDROGER, unadjusted p-values in tests are based on the</w:t>
            </w:r>
          </w:p>
          <w:p w14:paraId="729FC8F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degrees of freedom specific to that comparison. P-values that are adjusted for</w:t>
            </w:r>
          </w:p>
          <w:p w14:paraId="76ED37C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multiplicity, however, are by default based on the denominator degrees of freedom for the</w:t>
            </w:r>
          </w:p>
          <w:p w14:paraId="05824A0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Type III test of the fixed effect. If you specify the ADJDFE=ROW option in the LSMEANS or</w:t>
            </w:r>
          </w:p>
          <w:p w14:paraId="725EBBF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LSMESTIMATE statement, the adjusted p-values take into account the row-wise degrees of</w:t>
            </w:r>
          </w:p>
          <w:p w14:paraId="375CFEB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reedom.</w:t>
            </w:r>
          </w:p>
          <w:p w14:paraId="05A591F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37!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3BDDB3D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349AD7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C900D4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Convergence criterion (ABSGCONV=0.00001) satisfied.</w:t>
            </w:r>
          </w:p>
          <w:p w14:paraId="3D59A02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IMMIX used (Total process time):</w:t>
            </w:r>
          </w:p>
          <w:p w14:paraId="3262BA4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2.88 seconds</w:t>
            </w:r>
          </w:p>
          <w:p w14:paraId="1091577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1.31 seconds</w:t>
            </w:r>
          </w:p>
          <w:p w14:paraId="32D62F8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DE91A3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29F8C3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38</w:t>
            </w:r>
          </w:p>
          <w:p w14:paraId="4DD30AD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39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SORT DATA=sas4;</w:t>
            </w:r>
          </w:p>
          <w:p w14:paraId="3453094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0  BY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;</w:t>
            </w:r>
          </w:p>
          <w:p w14:paraId="7097033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41</w:t>
            </w:r>
          </w:p>
          <w:p w14:paraId="6C623CF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0FC9218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24 observations read from the data set WORK.SAS4.</w:t>
            </w:r>
          </w:p>
          <w:p w14:paraId="321702A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SAS4 has 24 observations and 5 variables.</w:t>
            </w:r>
          </w:p>
          <w:p w14:paraId="37CD30E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SORT used (Total process time):</w:t>
            </w:r>
          </w:p>
          <w:p w14:paraId="55DB151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2 seconds</w:t>
            </w:r>
          </w:p>
          <w:p w14:paraId="50C6070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0 seconds</w:t>
            </w:r>
          </w:p>
          <w:p w14:paraId="5807627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E5861E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0FB1382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2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MEANS DATA = sas4 NOPRINT;</w:t>
            </w:r>
          </w:p>
          <w:p w14:paraId="1CC5255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3  BY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;</w:t>
            </w:r>
          </w:p>
          <w:p w14:paraId="5235376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4  VAR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height;</w:t>
            </w:r>
          </w:p>
          <w:p w14:paraId="5E9BD70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5  OUTPU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OUT=plotdata1 MEAN = MeanYield1;</w:t>
            </w:r>
          </w:p>
          <w:p w14:paraId="1B958C4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6  GOPTIO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FTEXT="Arial";</w:t>
            </w:r>
          </w:p>
          <w:p w14:paraId="53342E8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47</w:t>
            </w:r>
          </w:p>
          <w:p w14:paraId="13E8DE1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79DAA7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24 observations read from the data set WORK.SAS4.</w:t>
            </w:r>
          </w:p>
          <w:p w14:paraId="26A09BD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PLOTDATA1 has 6 observations and 5 variables.</w:t>
            </w:r>
          </w:p>
          <w:p w14:paraId="7A86C14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MEANS used (Total process time):</w:t>
            </w:r>
          </w:p>
          <w:p w14:paraId="1EB1692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10 seconds</w:t>
            </w:r>
          </w:p>
          <w:p w14:paraId="171CDFF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3 seconds</w:t>
            </w:r>
          </w:p>
          <w:p w14:paraId="49C8701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98174D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66BCB9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8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PLOT DATA = plotdata1 ;</w:t>
            </w:r>
          </w:p>
          <w:p w14:paraId="506F6E1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49  PLO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meanyield1*water = color ; *Or, PLOT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meanyield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*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trt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=seed ;</w:t>
            </w:r>
          </w:p>
          <w:p w14:paraId="5DDF9F0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0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3 'Interaction Plot';</w:t>
            </w:r>
          </w:p>
          <w:p w14:paraId="66E4C99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1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1 VALUE=circle CV=BLUE I=join L=1 W=2 H=2;</w:t>
            </w:r>
          </w:p>
          <w:p w14:paraId="7216EEA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2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2 VALUE=dot    CV=RED I=join L=3 W=2 H=2;</w:t>
            </w:r>
          </w:p>
          <w:p w14:paraId="74CEC1C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3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3 VALUE=square CV=GREEN I=join L=8 W=2 H=2;</w:t>
            </w:r>
          </w:p>
          <w:p w14:paraId="3AEDD1C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4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4 VALUE=triangle CV=BLACK I=join L=42 W=2 H=2;</w:t>
            </w:r>
          </w:p>
          <w:p w14:paraId="5095A65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5  RUN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181A684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81EAF5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22013 bytes written to C:\Users\bmishra\AppData\Local\Temp\SAS Temporary</w:t>
            </w:r>
          </w:p>
          <w:p w14:paraId="5C38ECF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iles\_TD10952_NREM-9HTXG02_\gplot21.png.</w:t>
            </w:r>
          </w:p>
          <w:p w14:paraId="0EE7126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55!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51B9B10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BC8B7C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6 observations read from the data set WORK.PLOTDATA1.</w:t>
            </w:r>
          </w:p>
          <w:p w14:paraId="3E3E1DA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PLOT used (Total process time):</w:t>
            </w:r>
          </w:p>
          <w:p w14:paraId="7004BF3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22 seconds</w:t>
            </w:r>
          </w:p>
          <w:p w14:paraId="0128DDF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14 seconds</w:t>
            </w:r>
          </w:p>
          <w:p w14:paraId="17D7910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3E302D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6F10D3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56</w:t>
            </w:r>
          </w:p>
          <w:p w14:paraId="1895F3E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7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'Split plot Assignment 4 Width';</w:t>
            </w:r>
          </w:p>
          <w:p w14:paraId="4BBB438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8  /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* Width */</w:t>
            </w:r>
          </w:p>
          <w:p w14:paraId="6A1A84F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59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LIMMIX DATA=sas4 NOBOUND PLOTS = RESIDUALPANEL;</w:t>
            </w:r>
          </w:p>
          <w:p w14:paraId="166C837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0  CLAS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rep water color; /* Block, Whole Plot, Sub Plot */</w:t>
            </w:r>
          </w:p>
          <w:p w14:paraId="5BFBACB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lastRenderedPageBreak/>
              <w:t>1261  MODE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idth = water | color / DDFM=SATTERTH; /*WP SP WP*SP */</w:t>
            </w:r>
          </w:p>
          <w:p w14:paraId="611CDAF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2  RANDOM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rep rep*water; /*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WPBlock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WPBlock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*SP */</w:t>
            </w:r>
          </w:p>
          <w:p w14:paraId="2B0824D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3  LS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 / LINES ADJUST = TUKEY PDIFF; /* N/A IF SIGNIFICANT INTERACTION */</w:t>
            </w:r>
          </w:p>
          <w:p w14:paraId="72795AE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4  LSMEA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*color / ADJUST = TUKEY LINES PDIFF SLICE =(water color) ALPHA = 0.05 PLOTS =</w:t>
            </w:r>
          </w:p>
          <w:p w14:paraId="34A0A50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64!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MEANPLOT(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SLICEBY = water JOIN);</w:t>
            </w:r>
          </w:p>
          <w:p w14:paraId="11E90E3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5  RUN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34D203D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7E9C54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E42899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With DDFM=SATTERTHWAITE or DDFM=KENWARDROGER, unadjusted p-values in tests are based on the</w:t>
            </w:r>
          </w:p>
          <w:p w14:paraId="39A53A4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degrees of freedom specific to that comparison. P-values that are adjusted for</w:t>
            </w:r>
          </w:p>
          <w:p w14:paraId="12BA6AA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multiplicity, however, are by default based on the denominator degrees of freedom for the</w:t>
            </w:r>
          </w:p>
          <w:p w14:paraId="149A318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Type III test of the fixed effect. If you specify the ADJDFE=ROW option in the LSMEANS or</w:t>
            </w:r>
          </w:p>
          <w:p w14:paraId="7A69FB79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LSMESTIMATE statement, the adjusted p-values take into account the row-wise degrees of</w:t>
            </w:r>
          </w:p>
          <w:p w14:paraId="4EE15A7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reedom.</w:t>
            </w:r>
          </w:p>
          <w:p w14:paraId="3657D39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65!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625DB56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0041C6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8C3B22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Convergence criterion (ABSGCONV=0.00001) satisfied.</w:t>
            </w:r>
          </w:p>
          <w:p w14:paraId="069573B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IMMIX used (Total process time):</w:t>
            </w:r>
          </w:p>
          <w:p w14:paraId="2E859B6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1.13 seconds</w:t>
            </w:r>
          </w:p>
          <w:p w14:paraId="56A6DF4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56 seconds</w:t>
            </w:r>
          </w:p>
          <w:p w14:paraId="5ACFCCF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0F68EA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3DCB4042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66</w:t>
            </w:r>
          </w:p>
          <w:p w14:paraId="396D089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7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SORT DATA=sas4;</w:t>
            </w:r>
          </w:p>
          <w:p w14:paraId="26EFF9F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68  BY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;</w:t>
            </w:r>
          </w:p>
          <w:p w14:paraId="5F55B33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69</w:t>
            </w:r>
          </w:p>
          <w:p w14:paraId="75C995E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187C27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Input data set is already sorted, no sorting done.</w:t>
            </w:r>
          </w:p>
          <w:p w14:paraId="603C0E1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SORT used (Total process time):</w:t>
            </w:r>
          </w:p>
          <w:p w14:paraId="7AF597C4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0 seconds</w:t>
            </w:r>
          </w:p>
          <w:p w14:paraId="3ACC2D5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0 seconds</w:t>
            </w:r>
          </w:p>
          <w:p w14:paraId="45F5500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F0C176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3DEB863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0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MEANS DATA = sas4 NOPRINT;</w:t>
            </w:r>
          </w:p>
          <w:p w14:paraId="0F89C3A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1  BY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ater color;</w:t>
            </w:r>
          </w:p>
          <w:p w14:paraId="3324A4C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2  VAR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width;</w:t>
            </w:r>
          </w:p>
          <w:p w14:paraId="1FD34E5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3  OUTPU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OUT=plotdata2 MEAN = MeanYield2;</w:t>
            </w:r>
          </w:p>
          <w:p w14:paraId="087097A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4  GOPTIONS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FTEXT="Arial";</w:t>
            </w:r>
          </w:p>
          <w:p w14:paraId="6277934C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1275</w:t>
            </w:r>
          </w:p>
          <w:p w14:paraId="205AC771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5A2050E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24 observations read from the data set WORK.SAS4.</w:t>
            </w:r>
          </w:p>
          <w:p w14:paraId="43A8BD1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PLOTDATA2 has 6 observations and 5 variables.</w:t>
            </w:r>
          </w:p>
          <w:p w14:paraId="3B6B988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MEANS used (Total process time):</w:t>
            </w:r>
          </w:p>
          <w:p w14:paraId="29C7B6E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1 seconds</w:t>
            </w:r>
          </w:p>
          <w:p w14:paraId="6DC0B4C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00 seconds</w:t>
            </w:r>
          </w:p>
          <w:p w14:paraId="0C379AEF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C3F6C56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6  PROC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GPLOT DATA = plotdata2 ;</w:t>
            </w:r>
          </w:p>
          <w:p w14:paraId="382BEAD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7  PLOT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meanyield2*water = color ; *Or, PLOT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meanyield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*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trt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>=seed ;</w:t>
            </w:r>
          </w:p>
          <w:p w14:paraId="07DD44E0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8  TITLE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3 'Interaction Plot';</w:t>
            </w:r>
          </w:p>
          <w:p w14:paraId="4EA8082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79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1 VALUE=circle CV=BLUE I=join L=1 W=2 H=2;</w:t>
            </w:r>
          </w:p>
          <w:p w14:paraId="1F4CFA7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80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2 VALUE=dot    CV=RED I=join L=3 W=2 H=2;</w:t>
            </w:r>
          </w:p>
          <w:p w14:paraId="673243B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81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3 VALUE=square CV=GREEN I=join L=8 W=2 H=2;</w:t>
            </w:r>
          </w:p>
          <w:p w14:paraId="0E5D513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82  SYMBOL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4 VALUE=triangle CV=BLACK I=join L=42 W=2 H=2;</w:t>
            </w:r>
          </w:p>
          <w:p w14:paraId="2D01CDF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1283  RUN</w:t>
            </w:r>
            <w:proofErr w:type="gramEnd"/>
            <w:r>
              <w:rPr>
                <w:rFonts w:ascii="SAS Monospace" w:hAnsi="SAS Monospace" w:cs="SAS Monospace"/>
                <w:sz w:val="16"/>
                <w:szCs w:val="16"/>
              </w:rPr>
              <w:t>;</w:t>
            </w:r>
          </w:p>
          <w:p w14:paraId="3946BFBD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A36950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26806 bytes written to C:\Users\bmishra\AppData\Local\Temp\SAS Temporary</w:t>
            </w:r>
          </w:p>
          <w:p w14:paraId="4B00A99A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iles\_TD10952_NREM-9HTXG02_\gplot22.png.</w:t>
            </w:r>
          </w:p>
          <w:p w14:paraId="73775448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1283!      </w:t>
            </w:r>
            <w:proofErr w:type="gramStart"/>
            <w:r>
              <w:rPr>
                <w:rFonts w:ascii="SAS Monospace" w:hAnsi="SAS Monospace" w:cs="SAS Monospace"/>
                <w:sz w:val="16"/>
                <w:szCs w:val="16"/>
              </w:rPr>
              <w:t>QUIT;</w:t>
            </w:r>
            <w:proofErr w:type="gramEnd"/>
          </w:p>
          <w:p w14:paraId="43E9381B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51A37A7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6 observations read from the data set WORK.PLOTDATA2.</w:t>
            </w:r>
          </w:p>
          <w:p w14:paraId="39D5E553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PLOT used (Total process time):</w:t>
            </w:r>
          </w:p>
          <w:p w14:paraId="5DCB6AF5" w14:textId="77777777" w:rsidR="00522B4C" w:rsidRDefault="00522B4C" w:rsidP="00A14237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19 seconds</w:t>
            </w:r>
          </w:p>
          <w:p w14:paraId="3F0B1FB4" w14:textId="363BE11A" w:rsidR="00522B4C" w:rsidRPr="00522B4C" w:rsidRDefault="00522B4C" w:rsidP="00522B4C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</w:t>
            </w:r>
            <w:proofErr w:type="spellStart"/>
            <w:r>
              <w:rPr>
                <w:rFonts w:ascii="SAS Monospace" w:hAnsi="SAS Monospace" w:cs="SAS Monospace"/>
                <w:sz w:val="16"/>
                <w:szCs w:val="16"/>
              </w:rPr>
              <w:t>cpu</w:t>
            </w:r>
            <w:proofErr w:type="spellEnd"/>
            <w:r>
              <w:rPr>
                <w:rFonts w:ascii="SAS Monospace" w:hAnsi="SAS Monospace" w:cs="SAS Monospace"/>
                <w:sz w:val="16"/>
                <w:szCs w:val="16"/>
              </w:rPr>
              <w:t xml:space="preserve"> time            0.12 seconds</w:t>
            </w:r>
          </w:p>
        </w:tc>
      </w:tr>
    </w:tbl>
    <w:p w14:paraId="02E48B90" w14:textId="77777777" w:rsidR="00E93C09" w:rsidRPr="00A47355" w:rsidRDefault="00E93C09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sectPr w:rsidR="00E93C09" w:rsidRPr="00A47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S Monospace">
    <w:altName w:val="Calibri"/>
    <w:panose1 w:val="020B060402020202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7Q0MDc3NLcwtjBS0lEKTi0uzszPAykwqgUAweHqSiwAAAA="/>
  </w:docVars>
  <w:rsids>
    <w:rsidRoot w:val="00BB7B58"/>
    <w:rsid w:val="00006E46"/>
    <w:rsid w:val="00020025"/>
    <w:rsid w:val="00021C9C"/>
    <w:rsid w:val="000466A1"/>
    <w:rsid w:val="00055230"/>
    <w:rsid w:val="00096770"/>
    <w:rsid w:val="000A6D0B"/>
    <w:rsid w:val="000A7333"/>
    <w:rsid w:val="000C3A8F"/>
    <w:rsid w:val="000E5BF4"/>
    <w:rsid w:val="000F0BC7"/>
    <w:rsid w:val="000F2378"/>
    <w:rsid w:val="000F4CBB"/>
    <w:rsid w:val="000F4E8D"/>
    <w:rsid w:val="00104C3C"/>
    <w:rsid w:val="00110714"/>
    <w:rsid w:val="00142662"/>
    <w:rsid w:val="001524EC"/>
    <w:rsid w:val="001749D9"/>
    <w:rsid w:val="001808BE"/>
    <w:rsid w:val="00197BCC"/>
    <w:rsid w:val="001C7430"/>
    <w:rsid w:val="001D4D89"/>
    <w:rsid w:val="001F2841"/>
    <w:rsid w:val="001F47CC"/>
    <w:rsid w:val="001F4B90"/>
    <w:rsid w:val="001F7E91"/>
    <w:rsid w:val="00236F00"/>
    <w:rsid w:val="00244E61"/>
    <w:rsid w:val="00245B3F"/>
    <w:rsid w:val="0024692B"/>
    <w:rsid w:val="0025182A"/>
    <w:rsid w:val="002532C2"/>
    <w:rsid w:val="00262274"/>
    <w:rsid w:val="0026773B"/>
    <w:rsid w:val="00270A4D"/>
    <w:rsid w:val="00283393"/>
    <w:rsid w:val="00284E22"/>
    <w:rsid w:val="002906AC"/>
    <w:rsid w:val="00296D91"/>
    <w:rsid w:val="002B1A9B"/>
    <w:rsid w:val="002B2167"/>
    <w:rsid w:val="002B6792"/>
    <w:rsid w:val="002D0951"/>
    <w:rsid w:val="002D4FC3"/>
    <w:rsid w:val="002F2906"/>
    <w:rsid w:val="0035601F"/>
    <w:rsid w:val="00365610"/>
    <w:rsid w:val="0036594F"/>
    <w:rsid w:val="00367D9B"/>
    <w:rsid w:val="00377BC4"/>
    <w:rsid w:val="003856CB"/>
    <w:rsid w:val="003907D2"/>
    <w:rsid w:val="00397D2B"/>
    <w:rsid w:val="003A0B5F"/>
    <w:rsid w:val="003A7D8E"/>
    <w:rsid w:val="003B123F"/>
    <w:rsid w:val="003B36E6"/>
    <w:rsid w:val="003B7768"/>
    <w:rsid w:val="003C148C"/>
    <w:rsid w:val="003C64BF"/>
    <w:rsid w:val="003D4993"/>
    <w:rsid w:val="003E4D57"/>
    <w:rsid w:val="003E7CC9"/>
    <w:rsid w:val="003F7AC2"/>
    <w:rsid w:val="003F7C36"/>
    <w:rsid w:val="004012B6"/>
    <w:rsid w:val="0043379B"/>
    <w:rsid w:val="00445DF3"/>
    <w:rsid w:val="00447407"/>
    <w:rsid w:val="00454221"/>
    <w:rsid w:val="004554AE"/>
    <w:rsid w:val="00455A46"/>
    <w:rsid w:val="0047390B"/>
    <w:rsid w:val="00477B27"/>
    <w:rsid w:val="004A7490"/>
    <w:rsid w:val="004B6876"/>
    <w:rsid w:val="004C1778"/>
    <w:rsid w:val="004D3691"/>
    <w:rsid w:val="00505BFB"/>
    <w:rsid w:val="00511C81"/>
    <w:rsid w:val="00522B4C"/>
    <w:rsid w:val="00525EBE"/>
    <w:rsid w:val="00526EF8"/>
    <w:rsid w:val="00530823"/>
    <w:rsid w:val="005337C2"/>
    <w:rsid w:val="00540DA6"/>
    <w:rsid w:val="0054368F"/>
    <w:rsid w:val="00547424"/>
    <w:rsid w:val="00550793"/>
    <w:rsid w:val="0055271E"/>
    <w:rsid w:val="0055764D"/>
    <w:rsid w:val="005701A8"/>
    <w:rsid w:val="00573134"/>
    <w:rsid w:val="00581866"/>
    <w:rsid w:val="00593B71"/>
    <w:rsid w:val="005A2A33"/>
    <w:rsid w:val="005A545E"/>
    <w:rsid w:val="005A7F41"/>
    <w:rsid w:val="005B09B1"/>
    <w:rsid w:val="005C57DB"/>
    <w:rsid w:val="005C6CFF"/>
    <w:rsid w:val="005D46B2"/>
    <w:rsid w:val="005E13C1"/>
    <w:rsid w:val="005E713A"/>
    <w:rsid w:val="005F0226"/>
    <w:rsid w:val="005F726D"/>
    <w:rsid w:val="0062223B"/>
    <w:rsid w:val="00636C5B"/>
    <w:rsid w:val="006416CE"/>
    <w:rsid w:val="0065367B"/>
    <w:rsid w:val="00667D4A"/>
    <w:rsid w:val="006705D6"/>
    <w:rsid w:val="0067355C"/>
    <w:rsid w:val="00675157"/>
    <w:rsid w:val="00693A78"/>
    <w:rsid w:val="006958AE"/>
    <w:rsid w:val="00695A68"/>
    <w:rsid w:val="006C7B36"/>
    <w:rsid w:val="006D1331"/>
    <w:rsid w:val="006E00AE"/>
    <w:rsid w:val="006F0C80"/>
    <w:rsid w:val="00702669"/>
    <w:rsid w:val="007115EA"/>
    <w:rsid w:val="0072444D"/>
    <w:rsid w:val="007301DA"/>
    <w:rsid w:val="00754509"/>
    <w:rsid w:val="0075575F"/>
    <w:rsid w:val="00781036"/>
    <w:rsid w:val="0078634D"/>
    <w:rsid w:val="00793225"/>
    <w:rsid w:val="007970F3"/>
    <w:rsid w:val="007A76BB"/>
    <w:rsid w:val="007B5C3A"/>
    <w:rsid w:val="007D2670"/>
    <w:rsid w:val="007E2D6B"/>
    <w:rsid w:val="007E38EF"/>
    <w:rsid w:val="007F799E"/>
    <w:rsid w:val="00806884"/>
    <w:rsid w:val="0081693F"/>
    <w:rsid w:val="00817E46"/>
    <w:rsid w:val="00824FE7"/>
    <w:rsid w:val="00832B63"/>
    <w:rsid w:val="00833E84"/>
    <w:rsid w:val="00850222"/>
    <w:rsid w:val="00855F61"/>
    <w:rsid w:val="00872AB8"/>
    <w:rsid w:val="00885906"/>
    <w:rsid w:val="00895F3C"/>
    <w:rsid w:val="008977D6"/>
    <w:rsid w:val="008A2899"/>
    <w:rsid w:val="008A28C9"/>
    <w:rsid w:val="008A33AA"/>
    <w:rsid w:val="008A3DCB"/>
    <w:rsid w:val="008C0F53"/>
    <w:rsid w:val="008C7453"/>
    <w:rsid w:val="008E2C3E"/>
    <w:rsid w:val="008F02BC"/>
    <w:rsid w:val="00914831"/>
    <w:rsid w:val="00914D17"/>
    <w:rsid w:val="009365BB"/>
    <w:rsid w:val="00950FB8"/>
    <w:rsid w:val="00955F1A"/>
    <w:rsid w:val="00990FD6"/>
    <w:rsid w:val="009A024E"/>
    <w:rsid w:val="009B2BA7"/>
    <w:rsid w:val="009B6CCA"/>
    <w:rsid w:val="009D4CA4"/>
    <w:rsid w:val="009E66BB"/>
    <w:rsid w:val="009F3644"/>
    <w:rsid w:val="009F432D"/>
    <w:rsid w:val="00A0077B"/>
    <w:rsid w:val="00A10DB9"/>
    <w:rsid w:val="00A165E9"/>
    <w:rsid w:val="00A17B55"/>
    <w:rsid w:val="00A21B48"/>
    <w:rsid w:val="00A221DC"/>
    <w:rsid w:val="00A36253"/>
    <w:rsid w:val="00A42575"/>
    <w:rsid w:val="00A45178"/>
    <w:rsid w:val="00A47355"/>
    <w:rsid w:val="00A51304"/>
    <w:rsid w:val="00A6127B"/>
    <w:rsid w:val="00A61D0B"/>
    <w:rsid w:val="00A92899"/>
    <w:rsid w:val="00A9731E"/>
    <w:rsid w:val="00A976FC"/>
    <w:rsid w:val="00AB2F55"/>
    <w:rsid w:val="00AB48DD"/>
    <w:rsid w:val="00AE04E3"/>
    <w:rsid w:val="00AF0C52"/>
    <w:rsid w:val="00AF3650"/>
    <w:rsid w:val="00AF59C5"/>
    <w:rsid w:val="00AF5DBC"/>
    <w:rsid w:val="00B11421"/>
    <w:rsid w:val="00B1310C"/>
    <w:rsid w:val="00B320A7"/>
    <w:rsid w:val="00B32A0B"/>
    <w:rsid w:val="00B54565"/>
    <w:rsid w:val="00B55314"/>
    <w:rsid w:val="00B55F88"/>
    <w:rsid w:val="00B61530"/>
    <w:rsid w:val="00B75E60"/>
    <w:rsid w:val="00B76942"/>
    <w:rsid w:val="00B82550"/>
    <w:rsid w:val="00B83C47"/>
    <w:rsid w:val="00B92FAF"/>
    <w:rsid w:val="00BA07B9"/>
    <w:rsid w:val="00BA1921"/>
    <w:rsid w:val="00BA34C7"/>
    <w:rsid w:val="00BA72EB"/>
    <w:rsid w:val="00BB25FB"/>
    <w:rsid w:val="00BB62D6"/>
    <w:rsid w:val="00BB7B58"/>
    <w:rsid w:val="00BC7338"/>
    <w:rsid w:val="00BD77FD"/>
    <w:rsid w:val="00BE629B"/>
    <w:rsid w:val="00BE7F91"/>
    <w:rsid w:val="00BF32E8"/>
    <w:rsid w:val="00BF75FD"/>
    <w:rsid w:val="00C23BEB"/>
    <w:rsid w:val="00C24BF4"/>
    <w:rsid w:val="00C64313"/>
    <w:rsid w:val="00C80A6A"/>
    <w:rsid w:val="00C87062"/>
    <w:rsid w:val="00CE03BB"/>
    <w:rsid w:val="00CE257F"/>
    <w:rsid w:val="00D0400C"/>
    <w:rsid w:val="00D149C0"/>
    <w:rsid w:val="00D22E90"/>
    <w:rsid w:val="00D30B0F"/>
    <w:rsid w:val="00D37711"/>
    <w:rsid w:val="00D41AA2"/>
    <w:rsid w:val="00D67EE3"/>
    <w:rsid w:val="00D759B2"/>
    <w:rsid w:val="00D95B74"/>
    <w:rsid w:val="00DD239E"/>
    <w:rsid w:val="00DD5CAF"/>
    <w:rsid w:val="00DD67B8"/>
    <w:rsid w:val="00DE3B09"/>
    <w:rsid w:val="00DE7A74"/>
    <w:rsid w:val="00DF3AC0"/>
    <w:rsid w:val="00E10CFA"/>
    <w:rsid w:val="00E176B5"/>
    <w:rsid w:val="00E205B5"/>
    <w:rsid w:val="00E27BE0"/>
    <w:rsid w:val="00E3297F"/>
    <w:rsid w:val="00E338B9"/>
    <w:rsid w:val="00E40660"/>
    <w:rsid w:val="00E44244"/>
    <w:rsid w:val="00E477C3"/>
    <w:rsid w:val="00E57421"/>
    <w:rsid w:val="00E9258E"/>
    <w:rsid w:val="00E93C09"/>
    <w:rsid w:val="00EB18E0"/>
    <w:rsid w:val="00EC3E4C"/>
    <w:rsid w:val="00ED711B"/>
    <w:rsid w:val="00EE56BE"/>
    <w:rsid w:val="00EF6188"/>
    <w:rsid w:val="00F030B5"/>
    <w:rsid w:val="00F1372A"/>
    <w:rsid w:val="00F23B15"/>
    <w:rsid w:val="00F24AAB"/>
    <w:rsid w:val="00F25AB4"/>
    <w:rsid w:val="00F30FD1"/>
    <w:rsid w:val="00F31B0D"/>
    <w:rsid w:val="00F53438"/>
    <w:rsid w:val="00F61F57"/>
    <w:rsid w:val="00F63755"/>
    <w:rsid w:val="00F8381E"/>
    <w:rsid w:val="00FB7DE1"/>
    <w:rsid w:val="00FC2661"/>
    <w:rsid w:val="00FC611B"/>
    <w:rsid w:val="00FC78C4"/>
    <w:rsid w:val="00FD0F68"/>
    <w:rsid w:val="00FD5992"/>
    <w:rsid w:val="00FE5548"/>
    <w:rsid w:val="00FF2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4DD72"/>
  <w15:chartTrackingRefBased/>
  <w15:docId w15:val="{09AF0C29-2DA9-4D25-ADBF-69649546F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0</Pages>
  <Words>3077</Words>
  <Characters>17542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NR IT</Company>
  <LinksUpToDate>false</LinksUpToDate>
  <CharactersWithSpaces>20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339</cp:revision>
  <dcterms:created xsi:type="dcterms:W3CDTF">2020-07-14T05:58:00Z</dcterms:created>
  <dcterms:modified xsi:type="dcterms:W3CDTF">2020-12-16T07:32:00Z</dcterms:modified>
</cp:coreProperties>
</file>